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8B8107" w14:textId="19ADA4BE" w:rsidR="00E106FA" w:rsidRPr="00800B31" w:rsidRDefault="00F03E12" w:rsidP="00E106FA">
      <w:pPr>
        <w:rPr>
          <w:b/>
          <w:bCs/>
          <w:u w:val="single"/>
          <w:lang w:val="en-ZA"/>
        </w:rPr>
      </w:pPr>
      <w:r>
        <w:rPr>
          <w:b/>
          <w:bCs/>
          <w:u w:val="single"/>
          <w:lang w:val="en-ZA"/>
        </w:rPr>
        <w:t>Jocelyn</w:t>
      </w:r>
      <w:r w:rsidR="00E106FA" w:rsidRPr="00800B31">
        <w:rPr>
          <w:b/>
          <w:bCs/>
          <w:u w:val="single"/>
          <w:lang w:val="en-ZA"/>
        </w:rPr>
        <w:t xml:space="preserve"> – Case Study </w:t>
      </w:r>
    </w:p>
    <w:p w14:paraId="00A7AB1A" w14:textId="209E9587" w:rsidR="00E106FA" w:rsidRDefault="00E106FA" w:rsidP="00E106FA">
      <w:pPr>
        <w:rPr>
          <w:lang w:val="en-ZA"/>
        </w:rPr>
      </w:pPr>
      <w:r w:rsidRPr="00800B31">
        <w:rPr>
          <w:b/>
          <w:bCs/>
          <w:lang w:val="en-ZA"/>
        </w:rPr>
        <w:t>New Job Role</w:t>
      </w:r>
      <w:r>
        <w:rPr>
          <w:lang w:val="en-ZA"/>
        </w:rPr>
        <w:t xml:space="preserve">: </w:t>
      </w:r>
      <w:r w:rsidR="00F03E12">
        <w:rPr>
          <w:lang w:val="en-ZA"/>
        </w:rPr>
        <w:t>Project Administrator</w:t>
      </w:r>
    </w:p>
    <w:p w14:paraId="3B5BBFCA" w14:textId="77777777" w:rsidR="00E106FA" w:rsidRDefault="00E106FA" w:rsidP="00E106FA">
      <w:pPr>
        <w:rPr>
          <w:lang w:val="en-ZA"/>
        </w:rPr>
      </w:pPr>
      <w:r w:rsidRPr="00800B31">
        <w:rPr>
          <w:b/>
          <w:bCs/>
          <w:lang w:val="en-ZA"/>
        </w:rPr>
        <w:t>Programme Completed</w:t>
      </w:r>
      <w:r>
        <w:rPr>
          <w:lang w:val="en-ZA"/>
        </w:rPr>
        <w:t>: Project Management Placement Programme</w:t>
      </w:r>
    </w:p>
    <w:p w14:paraId="49D97CD4" w14:textId="77777777" w:rsidR="00E106FA" w:rsidRDefault="00E106FA" w:rsidP="00E106FA">
      <w:pPr>
        <w:rPr>
          <w:rFonts w:ascii="Segoe UI Symbol" w:hAnsi="Segoe UI Symbol" w:cs="Segoe UI Symbol"/>
          <w:lang w:val="en-ZA"/>
        </w:rPr>
      </w:pPr>
      <w:r w:rsidRPr="00800B31">
        <w:rPr>
          <w:b/>
          <w:bCs/>
          <w:lang w:val="en-ZA"/>
        </w:rPr>
        <w:t>Salary Increased</w:t>
      </w:r>
      <w:r>
        <w:rPr>
          <w:lang w:val="en-ZA"/>
        </w:rPr>
        <w:t xml:space="preserve"> </w:t>
      </w:r>
      <w:r w:rsidRPr="00800B31">
        <w:rPr>
          <w:rFonts w:ascii="Segoe UI Symbol" w:hAnsi="Segoe UI Symbol" w:cs="Segoe UI Symbol"/>
          <w:lang w:val="en-ZA"/>
        </w:rPr>
        <w:t>✓</w:t>
      </w:r>
    </w:p>
    <w:p w14:paraId="3796AB28" w14:textId="3AA0D9FC" w:rsidR="00E106FA" w:rsidRDefault="00F03E12" w:rsidP="00E106FA">
      <w:pPr>
        <w:rPr>
          <w:lang w:val="en-ZA"/>
        </w:rPr>
      </w:pPr>
      <w:r>
        <w:rPr>
          <w:lang w:val="en-ZA"/>
        </w:rPr>
        <w:t>Jocelyn</w:t>
      </w:r>
      <w:r w:rsidR="00E106FA">
        <w:rPr>
          <w:lang w:val="en-ZA"/>
        </w:rPr>
        <w:t xml:space="preserve"> signed up with ITonlinelearning on the Project Management Placement Programme in </w:t>
      </w:r>
      <w:r>
        <w:rPr>
          <w:lang w:val="en-ZA"/>
        </w:rPr>
        <w:t>May</w:t>
      </w:r>
      <w:r w:rsidR="00E106FA">
        <w:rPr>
          <w:lang w:val="en-ZA"/>
        </w:rPr>
        <w:t xml:space="preserve"> of 2021 during which time </w:t>
      </w:r>
      <w:r>
        <w:rPr>
          <w:lang w:val="en-ZA"/>
        </w:rPr>
        <w:t>s</w:t>
      </w:r>
      <w:r w:rsidR="00E106FA">
        <w:rPr>
          <w:lang w:val="en-ZA"/>
        </w:rPr>
        <w:t xml:space="preserve">he completed 4 in-demand certifications before securing </w:t>
      </w:r>
      <w:r w:rsidR="008452C8">
        <w:rPr>
          <w:lang w:val="en-ZA"/>
        </w:rPr>
        <w:t>her</w:t>
      </w:r>
      <w:r w:rsidR="00E106FA">
        <w:rPr>
          <w:lang w:val="en-ZA"/>
        </w:rPr>
        <w:t xml:space="preserve"> role as a</w:t>
      </w:r>
      <w:r>
        <w:rPr>
          <w:lang w:val="en-ZA"/>
        </w:rPr>
        <w:t xml:space="preserve"> Project Administrator </w:t>
      </w:r>
      <w:r w:rsidR="00E106FA">
        <w:rPr>
          <w:lang w:val="en-ZA"/>
        </w:rPr>
        <w:t xml:space="preserve">in </w:t>
      </w:r>
      <w:r>
        <w:rPr>
          <w:lang w:val="en-ZA"/>
        </w:rPr>
        <w:t>June</w:t>
      </w:r>
      <w:r w:rsidR="00E106FA">
        <w:rPr>
          <w:lang w:val="en-ZA"/>
        </w:rPr>
        <w:t xml:space="preserve"> of 2022. </w:t>
      </w:r>
    </w:p>
    <w:p w14:paraId="2A30E4B7" w14:textId="77777777" w:rsidR="00E106FA" w:rsidRPr="00800BCA" w:rsidRDefault="00E106FA" w:rsidP="00E106FA">
      <w:pPr>
        <w:rPr>
          <w:b/>
          <w:bCs/>
          <w:lang w:val="en-ZA"/>
        </w:rPr>
      </w:pPr>
      <w:r w:rsidRPr="00800BCA">
        <w:rPr>
          <w:b/>
          <w:bCs/>
          <w:lang w:val="en-ZA"/>
        </w:rPr>
        <w:t xml:space="preserve">Qualifications Obtained: </w:t>
      </w:r>
    </w:p>
    <w:p w14:paraId="30C30963" w14:textId="77777777" w:rsidR="00E106FA" w:rsidRPr="009E76BB" w:rsidRDefault="00E106FA" w:rsidP="00E106FA">
      <w:pPr>
        <w:pStyle w:val="ListParagraph"/>
        <w:numPr>
          <w:ilvl w:val="0"/>
          <w:numId w:val="1"/>
        </w:numPr>
        <w:rPr>
          <w:lang w:val="en-ZA"/>
        </w:rPr>
      </w:pPr>
      <w:r w:rsidRPr="009E76BB">
        <w:rPr>
          <w:lang w:val="en-ZA"/>
        </w:rPr>
        <w:t xml:space="preserve">AgilePM Foundation </w:t>
      </w:r>
    </w:p>
    <w:p w14:paraId="454BEAB0" w14:textId="654AF81E" w:rsidR="00E106FA" w:rsidRPr="009E76BB" w:rsidRDefault="00C17D9E" w:rsidP="00E106FA">
      <w:pPr>
        <w:pStyle w:val="ListParagraph"/>
        <w:numPr>
          <w:ilvl w:val="0"/>
          <w:numId w:val="1"/>
        </w:numPr>
        <w:rPr>
          <w:lang w:val="en-ZA"/>
        </w:rPr>
      </w:pPr>
      <w:r>
        <w:rPr>
          <w:lang w:val="en-ZA"/>
        </w:rPr>
        <w:t>Change Management Foundation</w:t>
      </w:r>
    </w:p>
    <w:p w14:paraId="0C7745F8" w14:textId="77777777" w:rsidR="00E106FA" w:rsidRPr="009E76BB" w:rsidRDefault="00E106FA" w:rsidP="00E106FA">
      <w:pPr>
        <w:pStyle w:val="ListParagraph"/>
        <w:numPr>
          <w:ilvl w:val="0"/>
          <w:numId w:val="1"/>
        </w:numPr>
        <w:rPr>
          <w:lang w:val="en-ZA"/>
        </w:rPr>
      </w:pPr>
      <w:r w:rsidRPr="009E76BB">
        <w:rPr>
          <w:lang w:val="en-ZA"/>
        </w:rPr>
        <w:t xml:space="preserve">PRINCE2 Foundation </w:t>
      </w:r>
    </w:p>
    <w:p w14:paraId="56C40160" w14:textId="77777777" w:rsidR="00E106FA" w:rsidRPr="009E76BB" w:rsidRDefault="00E106FA" w:rsidP="00E106FA">
      <w:pPr>
        <w:pStyle w:val="ListParagraph"/>
        <w:numPr>
          <w:ilvl w:val="0"/>
          <w:numId w:val="1"/>
        </w:numPr>
        <w:rPr>
          <w:lang w:val="en-ZA"/>
        </w:rPr>
      </w:pPr>
      <w:r w:rsidRPr="009E76BB">
        <w:rPr>
          <w:lang w:val="en-ZA"/>
        </w:rPr>
        <w:t xml:space="preserve">PRINCE2 Practitioner </w:t>
      </w:r>
    </w:p>
    <w:p w14:paraId="3875A840" w14:textId="77777777" w:rsidR="00E106FA" w:rsidRPr="009E76BB" w:rsidRDefault="00E106FA" w:rsidP="00E106FA">
      <w:pPr>
        <w:rPr>
          <w:b/>
          <w:bCs/>
          <w:lang w:val="en-ZA"/>
        </w:rPr>
      </w:pPr>
      <w:r w:rsidRPr="009E76BB">
        <w:rPr>
          <w:b/>
          <w:bCs/>
          <w:lang w:val="en-ZA"/>
        </w:rPr>
        <w:t xml:space="preserve">Recruitment Phase </w:t>
      </w:r>
    </w:p>
    <w:p w14:paraId="14C47A11" w14:textId="7F4F4D62" w:rsidR="00E106FA" w:rsidRDefault="00E106FA" w:rsidP="00E106FA">
      <w:pPr>
        <w:rPr>
          <w:lang w:val="en-ZA"/>
        </w:rPr>
      </w:pPr>
      <w:r>
        <w:rPr>
          <w:lang w:val="en-ZA"/>
        </w:rPr>
        <w:t xml:space="preserve">After the recruitment introduction call, </w:t>
      </w:r>
      <w:r w:rsidR="008452C8">
        <w:rPr>
          <w:lang w:val="en-ZA"/>
        </w:rPr>
        <w:t>Jocelyn</w:t>
      </w:r>
      <w:r>
        <w:rPr>
          <w:lang w:val="en-ZA"/>
        </w:rPr>
        <w:t xml:space="preserve"> had </w:t>
      </w:r>
      <w:r w:rsidR="008452C8">
        <w:rPr>
          <w:lang w:val="en-ZA"/>
        </w:rPr>
        <w:t>her</w:t>
      </w:r>
      <w:r>
        <w:rPr>
          <w:lang w:val="en-ZA"/>
        </w:rPr>
        <w:t xml:space="preserve"> CV redrafted by his Recruitment Advisor and was ready to begin with applications. </w:t>
      </w:r>
    </w:p>
    <w:p w14:paraId="16A72B16" w14:textId="4D956C7C" w:rsidR="006712F8" w:rsidRPr="00B227EA" w:rsidRDefault="008452C8" w:rsidP="00B227EA">
      <w:pPr>
        <w:rPr>
          <w:lang w:val="en-ZA"/>
        </w:rPr>
      </w:pPr>
      <w:r>
        <w:rPr>
          <w:lang w:val="en-ZA"/>
        </w:rPr>
        <w:t>Following several applications and a few interviews, Jocelyn secured her position as a Project Administrator</w:t>
      </w:r>
      <w:r w:rsidR="00E106FA">
        <w:rPr>
          <w:lang w:val="en-ZA"/>
        </w:rPr>
        <w:t>!</w:t>
      </w:r>
    </w:p>
    <w:sectPr w:rsidR="006712F8" w:rsidRPr="00B227EA" w:rsidSect="000B43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A75036" w14:textId="77777777" w:rsidR="00840AA6" w:rsidRDefault="00840AA6" w:rsidP="00F03E12">
      <w:pPr>
        <w:spacing w:after="0" w:line="240" w:lineRule="auto"/>
      </w:pPr>
      <w:r>
        <w:separator/>
      </w:r>
    </w:p>
  </w:endnote>
  <w:endnote w:type="continuationSeparator" w:id="0">
    <w:p w14:paraId="502FFFB6" w14:textId="77777777" w:rsidR="00840AA6" w:rsidRDefault="00840AA6" w:rsidP="00F03E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A30272" w14:textId="77777777" w:rsidR="00840AA6" w:rsidRDefault="00840AA6" w:rsidP="00F03E12">
      <w:pPr>
        <w:spacing w:after="0" w:line="240" w:lineRule="auto"/>
      </w:pPr>
      <w:r>
        <w:separator/>
      </w:r>
    </w:p>
  </w:footnote>
  <w:footnote w:type="continuationSeparator" w:id="0">
    <w:p w14:paraId="1F09C9C1" w14:textId="77777777" w:rsidR="00840AA6" w:rsidRDefault="00840AA6" w:rsidP="00F03E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C7634"/>
    <w:multiLevelType w:val="hybridMultilevel"/>
    <w:tmpl w:val="F126F7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23223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xMDMxMzIwMjY2sTRQ0lEKTi0uzszPAykwrAUACwP35iwAAAA="/>
  </w:docVars>
  <w:rsids>
    <w:rsidRoot w:val="00E106FA"/>
    <w:rsid w:val="000B4305"/>
    <w:rsid w:val="001B350D"/>
    <w:rsid w:val="00392A44"/>
    <w:rsid w:val="003A4EE8"/>
    <w:rsid w:val="003D1395"/>
    <w:rsid w:val="0050496D"/>
    <w:rsid w:val="00512021"/>
    <w:rsid w:val="006712F8"/>
    <w:rsid w:val="00840AA6"/>
    <w:rsid w:val="008452C8"/>
    <w:rsid w:val="008B3400"/>
    <w:rsid w:val="00AA3064"/>
    <w:rsid w:val="00B227EA"/>
    <w:rsid w:val="00C17D9E"/>
    <w:rsid w:val="00C958C8"/>
    <w:rsid w:val="00E106FA"/>
    <w:rsid w:val="00F03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DA9C10"/>
  <w15:chartTrackingRefBased/>
  <w15:docId w15:val="{A8AD84F7-E85F-46C6-87E2-CB5607D177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06F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06F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106F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03E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3E12"/>
  </w:style>
  <w:style w:type="paragraph" w:styleId="Footer">
    <w:name w:val="footer"/>
    <w:basedOn w:val="Normal"/>
    <w:link w:val="FooterChar"/>
    <w:uiPriority w:val="99"/>
    <w:unhideWhenUsed/>
    <w:rsid w:val="00F03E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3E12"/>
  </w:style>
  <w:style w:type="character" w:styleId="UnresolvedMention">
    <w:name w:val="Unresolved Mention"/>
    <w:basedOn w:val="DefaultParagraphFont"/>
    <w:uiPriority w:val="99"/>
    <w:semiHidden/>
    <w:unhideWhenUsed/>
    <w:rsid w:val="008B34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82D90B7874DD4BB64D7047BB5A12C6" ma:contentTypeVersion="16" ma:contentTypeDescription="Create a new document." ma:contentTypeScope="" ma:versionID="4d8ed1f693e9e13da684e11fec3123b3">
  <xsd:schema xmlns:xsd="http://www.w3.org/2001/XMLSchema" xmlns:xs="http://www.w3.org/2001/XMLSchema" xmlns:p="http://schemas.microsoft.com/office/2006/metadata/properties" xmlns:ns2="29835d9a-56ef-438e-aa12-860afc2ac715" xmlns:ns3="62c6677c-e878-4a51-8bf6-e2be8b313010" targetNamespace="http://schemas.microsoft.com/office/2006/metadata/properties" ma:root="true" ma:fieldsID="8c8ccd8c96211a697bcd2f6407f3da48" ns2:_="" ns3:_="">
    <xsd:import namespace="29835d9a-56ef-438e-aa12-860afc2ac715"/>
    <xsd:import namespace="62c6677c-e878-4a51-8bf6-e2be8b3130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835d9a-56ef-438e-aa12-860afc2ac7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1df22750-4ea3-46a9-afa6-d96d2c158fe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c6677c-e878-4a51-8bf6-e2be8b31301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920d56d-9e8c-45c4-8894-8aa0a08908cf}" ma:internalName="TaxCatchAll" ma:showField="CatchAllData" ma:web="62c6677c-e878-4a51-8bf6-e2be8b31301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9835d9a-56ef-438e-aa12-860afc2ac715">
      <Terms xmlns="http://schemas.microsoft.com/office/infopath/2007/PartnerControls"/>
    </lcf76f155ced4ddcb4097134ff3c332f>
    <TaxCatchAll xmlns="62c6677c-e878-4a51-8bf6-e2be8b313010" xsi:nil="true"/>
  </documentManagement>
</p:properties>
</file>

<file path=customXml/itemProps1.xml><?xml version="1.0" encoding="utf-8"?>
<ds:datastoreItem xmlns:ds="http://schemas.openxmlformats.org/officeDocument/2006/customXml" ds:itemID="{24400332-7635-4FFB-B95D-AA7D3D0E70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835d9a-56ef-438e-aa12-860afc2ac715"/>
    <ds:schemaRef ds:uri="62c6677c-e878-4a51-8bf6-e2be8b3130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364F3A6-392E-44F9-A7EB-E31C66A593B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D464CF9-5507-4E08-89E6-B16CEDDACF32}">
  <ds:schemaRefs>
    <ds:schemaRef ds:uri="http://schemas.microsoft.com/office/2006/metadata/properties"/>
    <ds:schemaRef ds:uri="http://schemas.microsoft.com/office/infopath/2007/PartnerControls"/>
    <ds:schemaRef ds:uri="29835d9a-56ef-438e-aa12-860afc2ac715"/>
    <ds:schemaRef ds:uri="62c6677c-e878-4a51-8bf6-e2be8b31301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12</Words>
  <Characters>64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zelle Kotze</dc:creator>
  <cp:keywords/>
  <dc:description/>
  <cp:lastModifiedBy>Craig  Hohls</cp:lastModifiedBy>
  <cp:revision>9</cp:revision>
  <dcterms:created xsi:type="dcterms:W3CDTF">2022-07-27T14:41:00Z</dcterms:created>
  <dcterms:modified xsi:type="dcterms:W3CDTF">2023-09-08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82D90B7874DD4BB64D7047BB5A12C6</vt:lpwstr>
  </property>
  <property fmtid="{D5CDD505-2E9C-101B-9397-08002B2CF9AE}" pid="3" name="GrammarlyDocumentId">
    <vt:lpwstr>4a2a354717cd02e36d47c108ba368099a1b4604c3a532febff338aac2ceffd44</vt:lpwstr>
  </property>
</Properties>
</file>